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3A88B" w14:textId="6252C770" w:rsidR="00945BD0" w:rsidRPr="009D3E09" w:rsidRDefault="009D3E09" w:rsidP="009D3E09">
      <w:pPr>
        <w:jc w:val="center"/>
        <w:rPr>
          <w:b/>
          <w:bCs/>
          <w:u w:val="single"/>
        </w:rPr>
      </w:pPr>
      <w:r w:rsidRPr="009D3E09">
        <w:rPr>
          <w:b/>
          <w:bCs/>
          <w:u w:val="single"/>
        </w:rPr>
        <w:t>Preliminary Exam Questions: Dr. Dinsmore</w:t>
      </w:r>
    </w:p>
    <w:p w14:paraId="1CB9F0FA" w14:textId="3E6131E6" w:rsidR="009D3E09" w:rsidRDefault="009D3E09" w:rsidP="009D3E09">
      <w:pPr>
        <w:pStyle w:val="NoSpacing"/>
        <w:jc w:val="center"/>
      </w:pPr>
      <w:r>
        <w:t>Marty Simonson</w:t>
      </w:r>
    </w:p>
    <w:p w14:paraId="31C40AB0" w14:textId="77777777" w:rsidR="009D3E09" w:rsidRDefault="009D3E09" w:rsidP="009D3E09">
      <w:pPr>
        <w:pStyle w:val="NoSpacing"/>
        <w:jc w:val="center"/>
      </w:pPr>
    </w:p>
    <w:p w14:paraId="4CB307EC" w14:textId="3AB14998" w:rsidR="009D3E09" w:rsidRDefault="009D3E09" w:rsidP="009D3E09">
      <w:pPr>
        <w:pStyle w:val="NoSpacing"/>
        <w:jc w:val="center"/>
      </w:pPr>
      <w:r>
        <w:t>March 27, 2020</w:t>
      </w:r>
    </w:p>
    <w:p w14:paraId="538CBDD7" w14:textId="595BC090" w:rsidR="009D3E09" w:rsidRDefault="009D3E09" w:rsidP="009D3E09">
      <w:pPr>
        <w:pStyle w:val="NoSpacing"/>
      </w:pPr>
    </w:p>
    <w:p w14:paraId="3E2CCA85" w14:textId="4CDF95B0" w:rsidR="00C96264" w:rsidRDefault="003B7629" w:rsidP="003B7629">
      <w:pPr>
        <w:pStyle w:val="NoSpacing"/>
        <w:numPr>
          <w:ilvl w:val="0"/>
          <w:numId w:val="3"/>
        </w:numPr>
      </w:pPr>
      <w:r>
        <w:t xml:space="preserve">Most sampling strategies are comprised of two primary elements: an estimator and a sampling design. Together, these two elements can be used to attain a desirable balance between precision and bias. Focusing on bias, the three primary sources are statistical bias, selection bias, and measurement bias. Provide a definition and example(s) of each and then rank and justify these biases according to </w:t>
      </w:r>
      <w:r>
        <w:rPr>
          <w:i/>
          <w:iCs/>
        </w:rPr>
        <w:t xml:space="preserve">your view </w:t>
      </w:r>
      <w:r>
        <w:t>of the extent to which they have, or currently are, detracting from the quality of data guiding fisheries science. [2-3 pages]</w:t>
      </w:r>
    </w:p>
    <w:p w14:paraId="387E69B0" w14:textId="64A95C3A" w:rsidR="003B7629" w:rsidRDefault="003B7629" w:rsidP="003B7629">
      <w:pPr>
        <w:pStyle w:val="NoSpacing"/>
      </w:pPr>
    </w:p>
    <w:p w14:paraId="50440E5C" w14:textId="4225C672" w:rsidR="003B7629" w:rsidRDefault="003B7629" w:rsidP="003B7629">
      <w:pPr>
        <w:pStyle w:val="NoSpacing"/>
        <w:numPr>
          <w:ilvl w:val="0"/>
          <w:numId w:val="4"/>
        </w:numPr>
        <w:spacing w:line="720" w:lineRule="auto"/>
      </w:pPr>
      <w:bookmarkStart w:id="0" w:name="_GoBack"/>
      <w:r>
        <w:t>Statistical bias</w:t>
      </w:r>
    </w:p>
    <w:p w14:paraId="3E3AEE0A" w14:textId="2A33DA66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define</w:t>
      </w:r>
    </w:p>
    <w:p w14:paraId="5587835D" w14:textId="4D4A8FC5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extrapolate/condense as necessary</w:t>
      </w:r>
    </w:p>
    <w:p w14:paraId="75D75048" w14:textId="2F1C64F8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example(s)</w:t>
      </w:r>
    </w:p>
    <w:p w14:paraId="1399A2B6" w14:textId="71E3B16B" w:rsidR="003B7629" w:rsidRDefault="003B7629" w:rsidP="003B7629">
      <w:pPr>
        <w:pStyle w:val="NoSpacing"/>
        <w:numPr>
          <w:ilvl w:val="0"/>
          <w:numId w:val="4"/>
        </w:numPr>
        <w:spacing w:line="720" w:lineRule="auto"/>
      </w:pPr>
      <w:r>
        <w:t>Selection Bias</w:t>
      </w:r>
    </w:p>
    <w:p w14:paraId="471A5A15" w14:textId="2DFA118D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define</w:t>
      </w:r>
    </w:p>
    <w:p w14:paraId="387523A8" w14:textId="7DB829C3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extrapolate/condense as necessary</w:t>
      </w:r>
    </w:p>
    <w:p w14:paraId="04A36CBB" w14:textId="77E5263F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example(s)</w:t>
      </w:r>
    </w:p>
    <w:p w14:paraId="0759B64E" w14:textId="4C687D1C" w:rsidR="003B7629" w:rsidRDefault="003B7629" w:rsidP="003B7629">
      <w:pPr>
        <w:pStyle w:val="NoSpacing"/>
        <w:numPr>
          <w:ilvl w:val="0"/>
          <w:numId w:val="4"/>
        </w:numPr>
        <w:spacing w:line="720" w:lineRule="auto"/>
      </w:pPr>
      <w:r>
        <w:t>Measurement bias</w:t>
      </w:r>
    </w:p>
    <w:p w14:paraId="5F946E0A" w14:textId="3A9639D2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define</w:t>
      </w:r>
    </w:p>
    <w:p w14:paraId="123DB9CE" w14:textId="48974E2F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extrapolate/condense as necessary</w:t>
      </w:r>
    </w:p>
    <w:p w14:paraId="186A172D" w14:textId="481E0EB5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lastRenderedPageBreak/>
        <w:t>example(s)</w:t>
      </w:r>
    </w:p>
    <w:p w14:paraId="6C9CF6ED" w14:textId="238E66B0" w:rsidR="003B7629" w:rsidRDefault="003B7629" w:rsidP="003B7629">
      <w:pPr>
        <w:pStyle w:val="NoSpacing"/>
        <w:numPr>
          <w:ilvl w:val="0"/>
          <w:numId w:val="4"/>
        </w:numPr>
        <w:spacing w:line="720" w:lineRule="auto"/>
      </w:pPr>
      <w:r>
        <w:t>Ranks, based on the extent to which they detract from the quality of data in fish science, with justification</w:t>
      </w:r>
    </w:p>
    <w:p w14:paraId="42A7F895" w14:textId="451ABA2F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largest detraction</w:t>
      </w:r>
    </w:p>
    <w:p w14:paraId="2D658680" w14:textId="04B675EB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middle detraction</w:t>
      </w:r>
    </w:p>
    <w:p w14:paraId="66D660C1" w14:textId="3D14442A" w:rsidR="003B7629" w:rsidRDefault="003B7629" w:rsidP="003B7629">
      <w:pPr>
        <w:pStyle w:val="NoSpacing"/>
        <w:numPr>
          <w:ilvl w:val="1"/>
          <w:numId w:val="4"/>
        </w:numPr>
        <w:spacing w:line="720" w:lineRule="auto"/>
      </w:pPr>
      <w:r>
        <w:t>least detraction</w:t>
      </w:r>
    </w:p>
    <w:p w14:paraId="4D87E469" w14:textId="61D419DA" w:rsidR="003B7629" w:rsidRPr="009D3E09" w:rsidRDefault="003B7629" w:rsidP="003B7629">
      <w:pPr>
        <w:pStyle w:val="NoSpacing"/>
        <w:numPr>
          <w:ilvl w:val="0"/>
          <w:numId w:val="4"/>
        </w:numPr>
        <w:spacing w:line="720" w:lineRule="auto"/>
      </w:pPr>
      <w:r>
        <w:t>Concluding paragraph discussing my opinions, and further justification/examples as necessary</w:t>
      </w:r>
      <w:bookmarkEnd w:id="0"/>
    </w:p>
    <w:sectPr w:rsidR="003B7629" w:rsidRPr="009D3E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73191"/>
    <w:multiLevelType w:val="hybridMultilevel"/>
    <w:tmpl w:val="344CAE6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A5D26"/>
    <w:multiLevelType w:val="hybridMultilevel"/>
    <w:tmpl w:val="7F74E9F4"/>
    <w:lvl w:ilvl="0" w:tplc="546882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C78B3"/>
    <w:multiLevelType w:val="hybridMultilevel"/>
    <w:tmpl w:val="EB940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F1600"/>
    <w:multiLevelType w:val="hybridMultilevel"/>
    <w:tmpl w:val="C602E834"/>
    <w:lvl w:ilvl="0" w:tplc="31667AC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zA3N7C0NLY0tLBU0lEKTi0uzszPAykwrAUA//vqQiwAAAA="/>
  </w:docVars>
  <w:rsids>
    <w:rsidRoot w:val="009D3E09"/>
    <w:rsid w:val="000B4E0C"/>
    <w:rsid w:val="003B7629"/>
    <w:rsid w:val="003D22DA"/>
    <w:rsid w:val="005532F7"/>
    <w:rsid w:val="007B6627"/>
    <w:rsid w:val="00897BA1"/>
    <w:rsid w:val="00945BD0"/>
    <w:rsid w:val="0098473B"/>
    <w:rsid w:val="009A59F5"/>
    <w:rsid w:val="009D3E09"/>
    <w:rsid w:val="00C96264"/>
    <w:rsid w:val="00D412BE"/>
    <w:rsid w:val="00E2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0A328"/>
  <w15:chartTrackingRefBased/>
  <w15:docId w15:val="{9079FE2C-4436-4C64-A521-CF0A8621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0B4E0C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1"/>
    <w:qFormat/>
    <w:rsid w:val="009A59F5"/>
    <w:pPr>
      <w:widowControl w:val="0"/>
      <w:autoSpaceDE w:val="0"/>
      <w:autoSpaceDN w:val="0"/>
      <w:spacing w:after="0" w:line="240" w:lineRule="auto"/>
      <w:outlineLvl w:val="0"/>
    </w:pPr>
    <w:rPr>
      <w:rFonts w:eastAsia="Georgia" w:cs="Georg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4E0C"/>
    <w:pPr>
      <w:spacing w:after="0" w:line="240" w:lineRule="auto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9A59F5"/>
    <w:pPr>
      <w:widowControl w:val="0"/>
      <w:autoSpaceDE w:val="0"/>
      <w:autoSpaceDN w:val="0"/>
      <w:spacing w:after="0" w:line="240" w:lineRule="auto"/>
    </w:pPr>
    <w:rPr>
      <w:rFonts w:eastAsia="PMingLiU" w:cs="PMingLiU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A59F5"/>
    <w:rPr>
      <w:rFonts w:ascii="Times New Roman" w:eastAsia="PMingLiU" w:hAnsi="Times New Roman" w:cs="PMingLiU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1"/>
    <w:rsid w:val="009A59F5"/>
    <w:rPr>
      <w:rFonts w:ascii="Times New Roman" w:eastAsia="Georgia" w:hAnsi="Times New Roman" w:cs="Georgia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6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6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Simonson</dc:creator>
  <cp:keywords/>
  <dc:description/>
  <cp:lastModifiedBy>Marty Simonson</cp:lastModifiedBy>
  <cp:revision>3</cp:revision>
  <cp:lastPrinted>2020-03-23T23:54:00Z</cp:lastPrinted>
  <dcterms:created xsi:type="dcterms:W3CDTF">2020-03-23T23:55:00Z</dcterms:created>
  <dcterms:modified xsi:type="dcterms:W3CDTF">2020-03-24T00:02:00Z</dcterms:modified>
</cp:coreProperties>
</file>